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986508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30611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649002" cy="2281187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228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883243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109266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850813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895517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226517" cy="3465094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ерра Гарсия Паола Валентина</dc:creator>
  <dc:language>ru-RU</dc:language>
  <cp:keywords/>
  <dcterms:created xsi:type="dcterms:W3CDTF">2024-02-29T12:18:28Z</dcterms:created>
  <dcterms:modified xsi:type="dcterms:W3CDTF">2024-02-29T12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